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Jerusalem</w:t>
      </w:r>
    </w:p>
    <w:bookmarkStart w:id="21" w:name="X70e00a4af4f0ed13bbba32706a35bc5b3a3826a"/>
    <w:p>
      <w:pPr>
        <w:pStyle w:val="Heading1"/>
      </w:pPr>
      <w:r>
        <w:t xml:space="preserve">Internship Application Letter: Primary School Teacher Internship in Jerusalem, Israel</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ead of Education / Human Resources Department</w:t>
      </w:r>
      <w:r>
        <w:br/>
      </w:r>
      <w:r>
        <w:rPr>
          <w:bCs/>
          <w:b/>
        </w:rPr>
        <w:t xml:space="preserve">Address:</w:t>
      </w:r>
      <w:r>
        <w:t xml:space="preserve"> </w:t>
      </w:r>
      <w:r>
        <w:t xml:space="preserve">[School Name/Institution Address]</w:t>
      </w:r>
      <w:r>
        <w:br/>
      </w:r>
      <w:r>
        <w:rPr>
          <w:bCs/>
          <w:b/>
        </w:rPr>
        <w:t xml:space="preserve">City:</w:t>
      </w:r>
      <w:r>
        <w:t xml:space="preserve"> </w:t>
      </w:r>
      <w:r>
        <w:t xml:space="preserve">Jerusalem, Israel</w:t>
      </w:r>
    </w:p>
    <w:bookmarkStart w:id="20" w:name="X46419bca72039385d916d7a09c72199b56c921f"/>
    <w:p>
      <w:pPr>
        <w:pStyle w:val="Heading2"/>
      </w:pPr>
      <w:r>
        <w:t xml:space="preserve">Subject: Enthusiastic Application for Primary Teacher Internship Position</w:t>
      </w:r>
    </w:p>
    <w:p>
      <w:pPr>
        <w:pStyle w:val="FirstParagraph"/>
      </w:pPr>
      <w:r>
        <w:t xml:space="preserve">Shalom,</w:t>
      </w:r>
    </w:p>
    <w:p>
      <w:pPr>
        <w:pStyle w:val="BodyText"/>
      </w:pPr>
      <w:r>
        <w:t xml:space="preserve">I am writing with profound enthusiasm to submit my application for the Primary Teacher Internship position at your esteemed institution in Jerusalem, Israel. As a dedicated education student with a deep commitment to nurturing young minds in multicultural environments, I am eager to contribute my skills and learn from the dynamic educational landscape of Israel Jerusalem. This</w:t>
      </w:r>
      <w:r>
        <w:t xml:space="preserve"> </w:t>
      </w:r>
      <w:r>
        <w:rPr>
          <w:iCs/>
          <w:i/>
        </w:rPr>
        <w:t xml:space="preserve">Internship Application Letter</w:t>
      </w:r>
      <w:r>
        <w:t xml:space="preserve"> </w:t>
      </w:r>
      <w:r>
        <w:t xml:space="preserve">embodies my sincere passion for becoming an exceptional</w:t>
      </w:r>
      <w:r>
        <w:t xml:space="preserve"> </w:t>
      </w:r>
      <w:r>
        <w:rPr>
          <w:iCs/>
          <w:i/>
        </w:rPr>
        <w:t xml:space="preserve">Teacher Primary</w:t>
      </w:r>
      <w:r>
        <w:t xml:space="preserve">, specifically within the vibrant, historically rich context of Jerusalem.</w:t>
      </w:r>
    </w:p>
    <w:p>
      <w:pPr>
        <w:pStyle w:val="BodyText"/>
      </w:pPr>
      <w:r>
        <w:t xml:space="preserve">In my undergraduate studies in Early Childhood Education at [University Name], I have immersed myself in pedagogical frameworks that prioritize holistic development—academic, social, and emotional—for children aged 6–12. My coursework included specialized modules on inclusive education, trauma-informed teaching practices, and culturally responsive curriculum design. I completed a semester-long practicum at a diverse primary school in Tel Aviv, where I designed literacy centers incorporating Hebrew language elements and facilitated community-building activities for students from varied backgrounds. However, it was my study of Israeli educational history during my academic exchange program that ignited my desire to serve as a</w:t>
      </w:r>
      <w:r>
        <w:t xml:space="preserve"> </w:t>
      </w:r>
      <w:r>
        <w:rPr>
          <w:iCs/>
          <w:i/>
        </w:rPr>
        <w:t xml:space="preserve">Teacher Primary</w:t>
      </w:r>
      <w:r>
        <w:t xml:space="preserve"> </w:t>
      </w:r>
      <w:r>
        <w:t xml:space="preserve">specifically within the heart of Israel Jerusalem. The city’s unique tapestry—where ancient traditions intersect with modern innovation—resonates deeply with my belief that education must honor heritage while preparing children for a global future.</w:t>
      </w:r>
    </w:p>
    <w:p>
      <w:pPr>
        <w:pStyle w:val="BodyText"/>
      </w:pPr>
      <w:r>
        <w:t xml:space="preserve">Jerusalem, as a city where Jewish, Muslim, Christian, and Druze communities coexist within its ancient walls, presents an unparalleled opportunity to practice inclusive pedagogy. I understand that teaching in Israel Jerusalem requires more than academic knowledge; it demands cultural sensitivity and the ability to foster dialogue among students from diverse backgrounds. During my research into Israeli primary education models, I was inspired by initiatives like the “Shared Society” projects promoted by the Ministry of Education, which emphasize coexistence through joint learning activities. I am eager to support such efforts as an intern at your school, helping create classrooms where children celebrate their identities while learning from one another—a mission central to Jerusalem’s educational ethos.</w:t>
      </w:r>
    </w:p>
    <w:p>
      <w:pPr>
        <w:pStyle w:val="BodyText"/>
      </w:pPr>
      <w:r>
        <w:t xml:space="preserve">My practical experience aligns with the needs of a primary classroom in Israel Jerusalem. I have developed age-appropriate lesson plans integrating local history (e.g., using the Old City as a living textbook for geography and social studies) and contemporary Israeli culture (through music, art, and seasonal celebrations). For instance, I created a unit on “Jerusalem’s Seven Species” that connected biblical agriculture to modern sustainability efforts in the city—blending curriculum standards with local relevance. I am also proficient in using technology to enhance engagement; during my internship in Tel Aviv, I introduced interactive digital storytelling tools that helped students (including those with mild learning differences) express their stories through Hebrew and English. This adaptability is crucial for a</w:t>
      </w:r>
      <w:r>
        <w:t xml:space="preserve"> </w:t>
      </w:r>
      <w:r>
        <w:rPr>
          <w:iCs/>
          <w:i/>
        </w:rPr>
        <w:t xml:space="preserve">Teacher Primary</w:t>
      </w:r>
      <w:r>
        <w:t xml:space="preserve"> </w:t>
      </w:r>
      <w:r>
        <w:t xml:space="preserve">navigating the varied linguistic needs of Jerusalem’s schools.</w:t>
      </w:r>
    </w:p>
    <w:p>
      <w:pPr>
        <w:pStyle w:val="BodyText"/>
      </w:pPr>
      <w:r>
        <w:t xml:space="preserve">I am committed to immersing myself fully in the Israeli educational community during my internship. I have begun studying Modern Hebrew at an intermediate level (A2/B1 on the CEFR scale) and am eager to refine my skills through daily interaction with students and staff. I understand that living and working in Jerusalem requires respect for its complex cultural fabric, which is why I’ve dedicated time to learning about the city’s history—from the ancient traditions of the Western Wall to contemporary peace-building initiatives like those at the Jerusalem Foundation. This contextual awareness will allow me to support students in understanding their place within Israel Jerusalem’s broader narrative.</w:t>
      </w:r>
    </w:p>
    <w:p>
      <w:pPr>
        <w:pStyle w:val="BodyText"/>
      </w:pPr>
      <w:r>
        <w:t xml:space="preserve">What sets me apart is my proactive approach to professional growth. I actively seek feedback, as demonstrated when I revised my literacy strategy after observing a mentor teacher’s classroom management techniques in Tel Aviv. I am also passionate about community engagement, having organized a “Book Exchange Day” at my university that collected children’s books for under-resourced schools in Jerusalem through partnerships with Israeli NGOs. These experiences taught me the importance of building bridges—both within classrooms and beyond them—a principle I will carry into your school.</w:t>
      </w:r>
    </w:p>
    <w:p>
      <w:pPr>
        <w:pStyle w:val="BodyText"/>
      </w:pPr>
      <w:r>
        <w:t xml:space="preserve">As an intern, I am prepared to dedicate myself fully to your institution’s mission. My schedule is flexible for a six-month internship beginning in March 2024, allowing ample time for classroom observation, collaborative planning with lead teachers, and direct student engagement. I am excited by the opportunity to learn from your school’s approach to early education—particularly how you integrate Jerusalem’s cultural richness into daily lessons while adhering to Israel’s national curriculum standards. I am confident that my background in inclusive education, combined with my eagerness to contribute meaningfully in this city, makes me an ideal fit for your team.</w:t>
      </w:r>
    </w:p>
    <w:p>
      <w:pPr>
        <w:pStyle w:val="BodyText"/>
      </w:pPr>
      <w:r>
        <w:t xml:space="preserve">Jerusalem is not merely a location for this internship; it is a living classroom where history, faith, and innovation converge. To teach here as a Primary Teacher Intern would be the realization of my life’s purpose: to empower children to see themselves as active participants in their community and world. I am eager to bring my energy, empathy, and fresh perspective to your school and learn from educators who are shaping Israel Jerusalem’s future one child at a time.</w:t>
      </w:r>
    </w:p>
    <w:p>
      <w:pPr>
        <w:pStyle w:val="BodyText"/>
      </w:pPr>
      <w:r>
        <w:t xml:space="preserve">Thank you for considering my application. I have attached my resume, academic transcripts, and a letter of recommendation from Professor [Name], Chair of Education Studies at [University]. I welcome the opportunity to discuss how my skills align with your needs and would be honored to contribute to the inspiring educational environment in Israel Jerusalem.</w:t>
      </w:r>
    </w:p>
    <w:p>
      <w:pPr>
        <w:pStyle w:val="BodyText"/>
      </w:pPr>
      <w:r>
        <w:t xml:space="preserve">With warm regards and deepest respect for your work,</w:t>
      </w:r>
    </w:p>
    <w:p>
      <w:pPr>
        <w:pStyle w:val="BodyText"/>
      </w:pPr>
      <w:r>
        <w:t xml:space="preserve">[Your Full Name]</w:t>
      </w:r>
      <w:r>
        <w:br/>
      </w:r>
      <w:r>
        <w:t xml:space="preserve">[Your Contact Information]</w:t>
      </w:r>
      <w:r>
        <w:br/>
      </w:r>
      <w:r>
        <w:t xml:space="preserve">[Email Address] |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Jerusalem</dc:title>
  <dc:creator/>
  <dc:language>en</dc:language>
  <cp:keywords/>
  <dcterms:created xsi:type="dcterms:W3CDTF">2026-07-20T19:30:17Z</dcterms:created>
  <dcterms:modified xsi:type="dcterms:W3CDTF">2026-07-20T19:30:17Z</dcterms:modified>
</cp:coreProperties>
</file>

<file path=docProps/custom.xml><?xml version="1.0" encoding="utf-8"?>
<Properties xmlns="http://schemas.openxmlformats.org/officeDocument/2006/custom-properties" xmlns:vt="http://schemas.openxmlformats.org/officeDocument/2006/docPropsVTypes"/>
</file>